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5ECD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bookmarkStart w:id="0" w:name="_GoBack"/>
      <w:bookmarkEnd w:id="0"/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2"/>
          <w:szCs w:val="22"/>
          <w:lang w:val="en-US" w:eastAsia="en-US" w:bidi="en-US"/>
        </w:rPr>
      </w:pPr>
    </w:p>
    <w:p w:rsidR="00F15ECD" w:rsidRPr="00936C95" w:rsidRDefault="00936C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2"/>
          <w:szCs w:val="22"/>
          <w:lang w:val="en-US" w:eastAsia="en-US" w:bidi="en-US"/>
        </w:rPr>
      </w:pPr>
      <w:r>
        <w:rPr>
          <w:rFonts w:asciiTheme="majorBidi" w:hAnsiTheme="majorBidi" w:cstheme="majorBidi"/>
          <w:sz w:val="22"/>
          <w:szCs w:val="22"/>
          <w:lang w:val="en-US"/>
        </w:rPr>
        <w:t>[DATE]</w:t>
      </w: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2"/>
          <w:szCs w:val="22"/>
          <w:lang w:val="en-US" w:eastAsia="en-US" w:bidi="en-US"/>
        </w:rPr>
      </w:pP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2"/>
          <w:szCs w:val="22"/>
          <w:lang w:val="en-US" w:eastAsia="en-US" w:bidi="en-US"/>
        </w:rPr>
      </w:pPr>
    </w:p>
    <w:p w:rsidR="00F15ECD" w:rsidRP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2"/>
          <w:szCs w:val="22"/>
          <w:lang w:val="en-US" w:eastAsia="en-US" w:bidi="en-US"/>
        </w:rPr>
      </w:pPr>
      <w:r w:rsidRPr="00936C95">
        <w:rPr>
          <w:rFonts w:asciiTheme="majorBidi" w:hAnsiTheme="majorBidi" w:cstheme="majorBidi"/>
          <w:sz w:val="22"/>
          <w:szCs w:val="22"/>
          <w:lang w:val="en-US" w:eastAsia="en-US" w:bidi="en-US"/>
        </w:rPr>
        <w:t>Contact Name</w:t>
      </w:r>
    </w:p>
    <w:p w:rsidR="00F15ECD" w:rsidRP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2"/>
          <w:szCs w:val="22"/>
          <w:lang w:val="en-US" w:eastAsia="en-US" w:bidi="en-US"/>
        </w:rPr>
      </w:pPr>
      <w:r w:rsidRPr="00936C95">
        <w:rPr>
          <w:rFonts w:asciiTheme="majorBidi" w:hAnsiTheme="majorBidi" w:cstheme="majorBidi"/>
          <w:sz w:val="22"/>
          <w:szCs w:val="22"/>
          <w:lang w:val="en-US" w:eastAsia="en-US" w:bidi="en-US"/>
        </w:rPr>
        <w:t>Address</w:t>
      </w:r>
    </w:p>
    <w:p w:rsid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2"/>
          <w:szCs w:val="22"/>
          <w:lang w:val="en-US" w:eastAsia="en-US" w:bidi="en-US"/>
        </w:rPr>
      </w:pPr>
      <w:r w:rsidRPr="00936C95">
        <w:rPr>
          <w:rFonts w:asciiTheme="majorBidi" w:hAnsiTheme="majorBidi" w:cstheme="majorBidi"/>
          <w:sz w:val="22"/>
          <w:szCs w:val="22"/>
          <w:lang w:val="en-US" w:eastAsia="en-US" w:bidi="en-US"/>
        </w:rPr>
        <w:t>Address2</w:t>
      </w:r>
    </w:p>
    <w:p w:rsidR="00F15ECD" w:rsidRPr="00936C95" w:rsidRDefault="00936C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2"/>
          <w:szCs w:val="22"/>
          <w:lang w:val="en-US" w:eastAsia="en-US" w:bidi="en-US"/>
        </w:rPr>
      </w:pPr>
      <w:r>
        <w:rPr>
          <w:rFonts w:asciiTheme="majorBidi" w:hAnsiTheme="majorBidi" w:cstheme="majorBidi"/>
          <w:sz w:val="22"/>
          <w:szCs w:val="22"/>
          <w:lang w:val="en-US" w:eastAsia="en-US" w:bidi="en-US"/>
        </w:rPr>
        <w:t>Country</w:t>
      </w:r>
      <w:r w:rsidR="00D7405E" w:rsidRPr="00936C95">
        <w:rPr>
          <w:rFonts w:asciiTheme="majorBidi" w:hAnsiTheme="majorBidi" w:cstheme="majorBidi"/>
          <w:sz w:val="22"/>
          <w:szCs w:val="22"/>
          <w:lang w:val="en-US" w:eastAsia="en-US" w:bidi="en-US"/>
        </w:rPr>
        <w:tab/>
      </w:r>
    </w:p>
    <w:p w:rsidR="00F15ECD" w:rsidRPr="00936C95" w:rsidRDefault="00D7405E" w:rsidP="00936C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2"/>
          <w:szCs w:val="22"/>
          <w:lang w:val="en-US" w:eastAsia="en-US" w:bidi="en-US"/>
        </w:rPr>
      </w:pPr>
      <w:r w:rsidRPr="00936C95">
        <w:rPr>
          <w:rFonts w:asciiTheme="majorBidi" w:hAnsiTheme="majorBidi" w:cstheme="majorBidi"/>
          <w:sz w:val="22"/>
          <w:szCs w:val="22"/>
          <w:lang w:val="en-US" w:eastAsia="en-US" w:bidi="en-US"/>
        </w:rPr>
        <w:t>City</w:t>
      </w:r>
      <w:r w:rsidR="00936C95" w:rsidRPr="00936C95">
        <w:rPr>
          <w:rFonts w:asciiTheme="majorBidi" w:hAnsiTheme="majorBidi" w:cstheme="majorBidi"/>
          <w:sz w:val="22"/>
          <w:szCs w:val="22"/>
          <w:lang w:val="en-US" w:eastAsia="en-US" w:bidi="en-US"/>
        </w:rPr>
        <w:t xml:space="preserve"> </w:t>
      </w:r>
      <w:r w:rsidRPr="00936C95">
        <w:rPr>
          <w:rFonts w:asciiTheme="majorBidi" w:hAnsiTheme="majorBidi" w:cstheme="majorBidi"/>
          <w:sz w:val="22"/>
          <w:szCs w:val="22"/>
          <w:lang w:val="en-US" w:eastAsia="en-US" w:bidi="en-US"/>
        </w:rPr>
        <w:t>/Province</w:t>
      </w:r>
    </w:p>
    <w:p w:rsidR="00F15ECD" w:rsidRP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2"/>
          <w:szCs w:val="22"/>
          <w:lang w:val="en-US" w:eastAsia="en-US" w:bidi="en-US"/>
        </w:rPr>
      </w:pPr>
      <w:r w:rsidRPr="00936C95">
        <w:rPr>
          <w:rFonts w:asciiTheme="majorBidi" w:hAnsiTheme="majorBidi" w:cstheme="majorBidi"/>
          <w:sz w:val="22"/>
          <w:szCs w:val="22"/>
          <w:lang w:val="en-US" w:eastAsia="en-US" w:bidi="en-US"/>
        </w:rPr>
        <w:t>Postal Code</w:t>
      </w: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2"/>
          <w:szCs w:val="22"/>
          <w:lang w:val="en-US" w:eastAsia="en-US" w:bidi="en-US"/>
        </w:rPr>
      </w:pP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2"/>
          <w:szCs w:val="22"/>
          <w:lang w:val="en-US" w:eastAsia="en-US" w:bidi="en-US"/>
        </w:rPr>
      </w:pP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2"/>
          <w:szCs w:val="22"/>
          <w:lang w:val="en-US" w:eastAsia="en-US" w:bidi="en-US"/>
        </w:rPr>
      </w:pPr>
    </w:p>
    <w:p w:rsidR="00F15ECD" w:rsidRPr="00936C95" w:rsidRDefault="00936C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>RE</w:t>
      </w:r>
      <w:r w:rsidR="00D7405E" w:rsidRPr="00936C95"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D7405E" w:rsidRPr="00936C95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REQUEST BANK TO CLOSE ACCOUNT</w:t>
      </w: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</w:p>
    <w:p w:rsidR="00F15ECD" w:rsidRPr="00936C95" w:rsidRDefault="00936C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Dear [CLIENT</w:t>
      </w:r>
      <w:r w:rsidR="00D7405E" w:rsidRPr="00936C95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 NAME],</w:t>
      </w: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F15ECD" w:rsidRPr="00936C95" w:rsidRDefault="00936C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In the name of [COMPANY], we </w:t>
      </w:r>
      <w:r w:rsidR="00D7405E"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hereby request that you close the following accounts we have at your branch:</w:t>
      </w: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F15ECD" w:rsidRPr="00936C95" w:rsidRDefault="00CF1C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TYPE</w:t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>ACCOUNT No.</w:t>
      </w:r>
    </w:p>
    <w:p w:rsidR="00F15ECD" w:rsidRP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[SAVINGS]</w:t>
      </w: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>[NUMBER]</w:t>
      </w:r>
    </w:p>
    <w:p w:rsidR="00F15ECD" w:rsidRP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[CHECKING]</w:t>
      </w: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>[NUMBER]</w:t>
      </w: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F15ECD" w:rsidRP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Please prepare a money order in the amount of the balance outstanding and send it to:</w:t>
      </w: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F15ECD" w:rsidRP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[CONTACT NAME]</w:t>
      </w:r>
    </w:p>
    <w:p w:rsidR="00F15ECD" w:rsidRP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[ADDRESS]</w:t>
      </w:r>
    </w:p>
    <w:p w:rsidR="00F15ECD" w:rsidRP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[ADDRESS2]</w:t>
      </w: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</w:p>
    <w:p w:rsidR="00F15ECD" w:rsidRPr="00936C95" w:rsidRDefault="00CF1C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[CITY/COUNTRY</w:t>
      </w:r>
      <w:r w:rsidR="00D7405E"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]</w:t>
      </w:r>
    </w:p>
    <w:p w:rsidR="00F15ECD" w:rsidRPr="00936C95" w:rsidRDefault="00D7405E" w:rsidP="00CF1C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[POSTAL CODE]</w:t>
      </w: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F15ECD" w:rsidRPr="00936C95" w:rsidRDefault="00D7405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Thank you in advance for your anticipated </w:t>
      </w:r>
      <w:r w:rsidR="00CF1C91"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partnership</w:t>
      </w: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.</w:t>
      </w: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F15ECD" w:rsidRPr="00936C95" w:rsidRDefault="00CF1C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Kind regards</w:t>
      </w:r>
      <w:r w:rsidR="00D7405E"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,</w:t>
      </w:r>
    </w:p>
    <w:p w:rsidR="00F15ECD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:rsidR="00F15ECD" w:rsidRPr="00936C95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F15ECD" w:rsidRPr="00936C95" w:rsidRDefault="00D7405E" w:rsidP="00936C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sz w:val="24"/>
          <w:szCs w:val="24"/>
          <w:lang w:val="en-US" w:eastAsia="en-US" w:bidi="en-US"/>
        </w:rPr>
        <w:t>[NAME]</w:t>
      </w:r>
    </w:p>
    <w:p w:rsidR="00F15ECD" w:rsidRPr="00936C95" w:rsidRDefault="00D7405E" w:rsidP="00936C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 w:rsidRPr="00936C95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TITLE]</w:t>
      </w:r>
    </w:p>
    <w:p w:rsidR="00F15ECD" w:rsidRPr="00936C95" w:rsidRDefault="00CF1C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CONTACT</w:t>
      </w:r>
      <w:r w:rsidR="00D7405E" w:rsidRPr="00936C95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 NUMBER]</w:t>
      </w:r>
    </w:p>
    <w:p w:rsidR="00F15ECD" w:rsidRPr="00936C95" w:rsidRDefault="00CF1C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COMPANY EMAIL</w:t>
      </w:r>
      <w:r w:rsidR="00D7405E" w:rsidRPr="00936C95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] </w:t>
      </w:r>
    </w:p>
    <w:p w:rsidR="00F15ECD" w:rsidRDefault="00F15EC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  <w:lang w:val="en-US" w:eastAsia="en-US" w:bidi="en-US"/>
        </w:rPr>
      </w:pPr>
    </w:p>
    <w:sectPr w:rsidR="00F15ECD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1E82" w:rsidRDefault="00D81E82">
      <w:r>
        <w:separator/>
      </w:r>
    </w:p>
  </w:endnote>
  <w:endnote w:type="continuationSeparator" w:id="0">
    <w:p w:rsidR="00D81E82" w:rsidRDefault="00D81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5ECD" w:rsidRPr="00CF1C91" w:rsidRDefault="00D7405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b/>
        <w:sz w:val="24"/>
        <w:szCs w:val="28"/>
        <w:lang w:val="en-US" w:eastAsia="en-US" w:bidi="en-US"/>
      </w:rPr>
    </w:pPr>
    <w:r w:rsidRPr="00CF1C91">
      <w:rPr>
        <w:rFonts w:asciiTheme="majorBidi" w:hAnsiTheme="majorBidi" w:cstheme="majorBidi"/>
        <w:b/>
        <w:sz w:val="24"/>
        <w:szCs w:val="28"/>
        <w:lang w:val="en-US" w:eastAsia="en-US" w:bidi="en-US"/>
      </w:rPr>
      <w:t xml:space="preserve">[YOUR COMPANY NAME] </w:t>
    </w:r>
  </w:p>
  <w:p w:rsidR="00F15ECD" w:rsidRPr="00CF1C91" w:rsidRDefault="00D7405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 w:val="24"/>
        <w:szCs w:val="28"/>
        <w:lang w:val="en-US" w:eastAsia="en-US" w:bidi="en-US"/>
      </w:rPr>
    </w:pPr>
    <w:r w:rsidRPr="00CF1C91">
      <w:rPr>
        <w:rFonts w:asciiTheme="majorBidi" w:hAnsiTheme="majorBidi" w:cstheme="majorBidi"/>
        <w:sz w:val="24"/>
        <w:szCs w:val="28"/>
        <w:lang w:val="en-US" w:eastAsia="en-US" w:bidi="en-US"/>
      </w:rPr>
      <w:t xml:space="preserve">[YOUR COMPLETE ADDRESS] </w:t>
    </w:r>
  </w:p>
  <w:p w:rsidR="00F15ECD" w:rsidRPr="00CF1C91" w:rsidRDefault="00CF1C9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 w:val="24"/>
        <w:szCs w:val="28"/>
        <w:lang w:val="en-US" w:eastAsia="en-US" w:bidi="en-US"/>
      </w:rPr>
    </w:pPr>
    <w:r>
      <w:rPr>
        <w:rFonts w:asciiTheme="majorBidi" w:hAnsiTheme="majorBidi" w:cstheme="majorBidi"/>
        <w:sz w:val="24"/>
        <w:szCs w:val="28"/>
        <w:lang w:val="en-US" w:eastAsia="en-US" w:bidi="en-US"/>
      </w:rPr>
      <w:t>Tel: [CONTACT NUMBER] /Email: [EMAIL ADDRESS</w:t>
    </w:r>
    <w:r w:rsidR="00D7405E" w:rsidRPr="00CF1C91">
      <w:rPr>
        <w:rFonts w:asciiTheme="majorBidi" w:hAnsiTheme="majorBidi" w:cstheme="majorBidi"/>
        <w:sz w:val="24"/>
        <w:szCs w:val="28"/>
        <w:lang w:val="en-US" w:eastAsia="en-US" w:bidi="en-US"/>
      </w:rPr>
      <w:t>]</w:t>
    </w:r>
  </w:p>
  <w:p w:rsidR="00F15ECD" w:rsidRPr="00CF1C91" w:rsidRDefault="00D7405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hAnsiTheme="majorBidi" w:cstheme="majorBidi"/>
        <w:sz w:val="24"/>
        <w:szCs w:val="28"/>
        <w:lang w:val="fr-CA" w:eastAsia="fr-CA" w:bidi="fr-CA"/>
      </w:rPr>
    </w:pPr>
    <w:r w:rsidRPr="00CF1C91">
      <w:rPr>
        <w:rStyle w:val="Hyperlink"/>
        <w:rFonts w:asciiTheme="majorBidi" w:hAnsiTheme="majorBidi" w:cstheme="majorBidi"/>
        <w:sz w:val="24"/>
        <w:szCs w:val="28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1E82" w:rsidRDefault="00D81E82">
      <w:r>
        <w:separator/>
      </w:r>
    </w:p>
  </w:footnote>
  <w:footnote w:type="continuationSeparator" w:id="0">
    <w:p w:rsidR="00D81E82" w:rsidRDefault="00D81E8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TQwMTIxtTCwMDFU0lEKTi0uzszPAykwqgUArw1txywAAAA="/>
    <w:docVar w:name="Description" w:val="Use this template to close your current account. "/>
    <w:docVar w:name="Excerpt" w:val="Dear [CONTACT NAME],_x000a__x000a_On behalf of [COMPANY], I request that the following accounts are closed:"/>
    <w:docVar w:name="Source" w:val="http://www.stsylvester.org"/>
    <w:docVar w:name="Tags" w:val="closing bank account, close bank account, document template, business documents, entrepreneurship, entrepreneur, how to request bank to close account, letter requesting bank to close account"/>
  </w:docVars>
  <w:rsids>
    <w:rsidRoot w:val="00F15ECD"/>
    <w:rsid w:val="001B4C76"/>
    <w:rsid w:val="001F7D81"/>
    <w:rsid w:val="00213D65"/>
    <w:rsid w:val="0027061D"/>
    <w:rsid w:val="00365267"/>
    <w:rsid w:val="00534FB2"/>
    <w:rsid w:val="006819FB"/>
    <w:rsid w:val="008D6C99"/>
    <w:rsid w:val="00936C95"/>
    <w:rsid w:val="00B95E6D"/>
    <w:rsid w:val="00CF1C91"/>
    <w:rsid w:val="00D7405E"/>
    <w:rsid w:val="00D81E82"/>
    <w:rsid w:val="00F15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4</Words>
  <Characters>472</Characters>
  <Application>Microsoft Office Word</Application>
  <DocSecurity>0</DocSecurity>
  <Lines>46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05T06:48:00Z</dcterms:created>
  <dcterms:modified xsi:type="dcterms:W3CDTF">2019-10-21T19:06:00Z</dcterms:modified>
  <cp:category/>
</cp:coreProperties>
</file>